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7de54d0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07de54d0-9ee0-11e7-bec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1:10:1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2Wyw3DQAhER2mA/rukgwkPcvMlEhy8iZK1DyPms7DyY6Ve9U5SpMIh5zx89Fz/vpPDjpxvRD8s8RShBCzZxQ1eZjGNK7xmW+sEryQLnHCGD/TTEJ114C+raKLiPKz1q/CpHCnaZr/EKxeqJlNeqZgHeS47qirCzH7NlzR3Zqo+7/m2GZUS8VeE9340FhpWnd7nBfUoLPhYe77TtbCkT8jaX5GUbCUB3OZPIxyZBnCtX3JE6he+eLztB+FuVO7yDvIHEpMkfple1xf46+yGmgfzg2GUakxsXp/fQkliqG4J+/rISJJB2nOe9GfiQq/v07yfHzPbeqAfnLdp+RM+yRfzN6A7+vnmvtH5Izpn9xfHNJiL+xXT0jfzA3/VBlOe1/q9+777BamxY2K4hFVN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"One Thousand Steps Begins With One, but a Jack of All Trades is a</w:t>
      </w:r>
      <w:r>
        <w:t xml:space="preserve"> </w:t>
      </w:r>
      <w:r>
        <w:t xml:space="preserve">Master of None"</w:t>
      </w:r>
    </w:p>
    <w:p>
      <w:pPr>
        <w:pStyle w:val="BodyText"/>
      </w:pPr>
      <w:r>
        <w:t xml:space="preserve">Huh? Did you paste together two random quotes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07de54d0-9ee0-11e7-bec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1:10:1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07de54d0-9ee0-11e7-bece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07de54d0-9ee0-11e7-bece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7de54d0</dc:title>
  <dc:creator/>
  <cp:keywords/>
  <dcterms:created xsi:type="dcterms:W3CDTF">2026-05-06T01:10:16Z</dcterms:created>
  <dcterms:modified xsi:type="dcterms:W3CDTF">2026-05-06T01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